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header9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759D6080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>:</w:t>
                            </w:r>
                            <w:r w:rsidR="0058338B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Full</w:t>
                            </w:r>
                            <w:r w:rsidR="00B859F9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Add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10F2FE6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B859F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8338B">
                              <w:rPr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759D6080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>:</w:t>
                      </w:r>
                      <w:r w:rsidR="0058338B">
                        <w:rPr>
                          <w:b/>
                          <w:sz w:val="34"/>
                          <w:szCs w:val="34"/>
                        </w:rPr>
                        <w:t xml:space="preserve"> Full</w:t>
                      </w:r>
                      <w:r w:rsidR="00B859F9">
                        <w:rPr>
                          <w:b/>
                          <w:sz w:val="34"/>
                          <w:szCs w:val="34"/>
                        </w:rPr>
                        <w:t xml:space="preserve"> Add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10F2FE6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B859F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8338B">
                        <w:rPr>
                          <w:b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2EAC1E05" w14:textId="6495A1B5" w:rsidR="00C56702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085319" w:history="1">
            <w:r w:rsidR="00C56702" w:rsidRPr="00A651F6">
              <w:rPr>
                <w:rStyle w:val="Hyperlink"/>
                <w:lang w:val="en"/>
              </w:rPr>
              <w:t>1.</w:t>
            </w:r>
            <w:r w:rsidR="00C56702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56702" w:rsidRPr="00A651F6">
              <w:rPr>
                <w:rStyle w:val="Hyperlink"/>
                <w:lang w:val="en"/>
              </w:rPr>
              <w:t>Objectives</w:t>
            </w:r>
            <w:r w:rsidR="00C56702">
              <w:rPr>
                <w:webHidden/>
              </w:rPr>
              <w:tab/>
            </w:r>
            <w:r w:rsidR="00C56702">
              <w:rPr>
                <w:webHidden/>
              </w:rPr>
              <w:fldChar w:fldCharType="begin"/>
            </w:r>
            <w:r w:rsidR="00C56702">
              <w:rPr>
                <w:webHidden/>
              </w:rPr>
              <w:instrText xml:space="preserve"> PAGEREF _Toc171085319 \h </w:instrText>
            </w:r>
            <w:r w:rsidR="00C56702">
              <w:rPr>
                <w:webHidden/>
              </w:rPr>
            </w:r>
            <w:r w:rsidR="00C56702">
              <w:rPr>
                <w:webHidden/>
              </w:rPr>
              <w:fldChar w:fldCharType="separate"/>
            </w:r>
            <w:r w:rsidR="00C56702">
              <w:rPr>
                <w:webHidden/>
              </w:rPr>
              <w:t>4</w:t>
            </w:r>
            <w:r w:rsidR="00C56702">
              <w:rPr>
                <w:webHidden/>
              </w:rPr>
              <w:fldChar w:fldCharType="end"/>
            </w:r>
          </w:hyperlink>
        </w:p>
        <w:p w14:paraId="1C087611" w14:textId="295BCFE3" w:rsidR="00C56702" w:rsidRDefault="00C567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5320" w:history="1">
            <w:r w:rsidRPr="00A651F6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</w:rPr>
              <w:t>Theory and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53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BA63243" w14:textId="201E847A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1" w:history="1">
            <w:r w:rsidRPr="00A651F6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2DDC8" w14:textId="4ECF8077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2" w:history="1">
            <w:r w:rsidRPr="00A651F6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  <w:shd w:val="clear" w:color="auto" w:fill="FFFFFF"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2DFED" w14:textId="14DCDFC0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3" w:history="1">
            <w:r w:rsidRPr="00A651F6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  <w:shd w:val="clear" w:color="auto" w:fill="FFFFFF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56FA0" w14:textId="749D8991" w:rsidR="00C56702" w:rsidRDefault="00C567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5324" w:history="1">
            <w:r w:rsidRPr="00A651F6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</w:rPr>
              <w:t>VHDL and Verilo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53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8082684" w14:textId="317D40A9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5" w:history="1">
            <w:r w:rsidRPr="00A651F6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VHD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A642D" w14:textId="35CF0D41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6" w:history="1">
            <w:r w:rsidRPr="00A651F6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20477" w14:textId="1BB0A646" w:rsidR="00C56702" w:rsidRDefault="00C567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5327" w:history="1">
            <w:r w:rsidRPr="00A651F6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</w:rPr>
              <w:t>Pin Plann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53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3A921549" w14:textId="66277A03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28" w:history="1">
            <w:r w:rsidRPr="00A651F6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Input and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75303" w14:textId="4A88A92C" w:rsidR="00C56702" w:rsidRDefault="00C56702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5329" w:history="1">
            <w:r w:rsidRPr="00A651F6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53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7848441F" w14:textId="568CBD62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30" w:history="1">
            <w:r w:rsidRPr="00A651F6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Cin =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A55A5" w14:textId="69053027" w:rsidR="00C56702" w:rsidRDefault="00C56702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5331" w:history="1">
            <w:r w:rsidRPr="00A651F6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A651F6">
              <w:rPr>
                <w:rStyle w:val="Hyperlink"/>
                <w:noProof/>
              </w:rPr>
              <w:t>Cin =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5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86689" w14:textId="15646280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3855051" w14:textId="56DD41B3" w:rsidR="00C56702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085332" w:history="1">
        <w:r w:rsidR="00C56702" w:rsidRPr="00453828">
          <w:rPr>
            <w:rStyle w:val="Hyperlink"/>
            <w:noProof/>
          </w:rPr>
          <w:t>Figure 2</w:t>
        </w:r>
        <w:r w:rsidR="00C56702" w:rsidRPr="00453828">
          <w:rPr>
            <w:rStyle w:val="Hyperlink"/>
            <w:noProof/>
          </w:rPr>
          <w:noBreakHyphen/>
          <w:t>1: Full Adder Truth Table</w:t>
        </w:r>
        <w:r w:rsidR="00C56702">
          <w:rPr>
            <w:noProof/>
            <w:webHidden/>
          </w:rPr>
          <w:tab/>
        </w:r>
        <w:r w:rsidR="00C56702">
          <w:rPr>
            <w:noProof/>
            <w:webHidden/>
          </w:rPr>
          <w:fldChar w:fldCharType="begin"/>
        </w:r>
        <w:r w:rsidR="00C56702">
          <w:rPr>
            <w:noProof/>
            <w:webHidden/>
          </w:rPr>
          <w:instrText xml:space="preserve"> PAGEREF _Toc171085332 \h </w:instrText>
        </w:r>
        <w:r w:rsidR="00C56702">
          <w:rPr>
            <w:noProof/>
            <w:webHidden/>
          </w:rPr>
        </w:r>
        <w:r w:rsidR="00C56702">
          <w:rPr>
            <w:noProof/>
            <w:webHidden/>
          </w:rPr>
          <w:fldChar w:fldCharType="separate"/>
        </w:r>
        <w:r w:rsidR="00C56702">
          <w:rPr>
            <w:noProof/>
            <w:webHidden/>
          </w:rPr>
          <w:t>6</w:t>
        </w:r>
        <w:r w:rsidR="00C56702">
          <w:rPr>
            <w:noProof/>
            <w:webHidden/>
          </w:rPr>
          <w:fldChar w:fldCharType="end"/>
        </w:r>
      </w:hyperlink>
    </w:p>
    <w:p w14:paraId="6C671B0D" w14:textId="69E2A3A7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3" w:history="1">
        <w:r w:rsidRPr="00453828">
          <w:rPr>
            <w:rStyle w:val="Hyperlink"/>
            <w:noProof/>
          </w:rPr>
          <w:t>Figure 4</w:t>
        </w:r>
        <w:r w:rsidRPr="00453828">
          <w:rPr>
            <w:rStyle w:val="Hyperlink"/>
            <w:noProof/>
          </w:rPr>
          <w:noBreakHyphen/>
          <w:t>1: SCEMA5F31C6N 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A85A394" w14:textId="2B517D82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4" w:history="1">
        <w:r w:rsidRPr="00453828">
          <w:rPr>
            <w:rStyle w:val="Hyperlink"/>
            <w:noProof/>
          </w:rPr>
          <w:t>Figure 4</w:t>
        </w:r>
        <w:r w:rsidRPr="00453828">
          <w:rPr>
            <w:rStyle w:val="Hyperlink"/>
            <w:noProof/>
          </w:rPr>
          <w:noBreakHyphen/>
          <w:t>2: SW0 and SW1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3E1474D" w14:textId="2F887CAE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5" w:history="1">
        <w:r w:rsidRPr="00453828">
          <w:rPr>
            <w:rStyle w:val="Hyperlink"/>
            <w:noProof/>
          </w:rPr>
          <w:t>Figure 4</w:t>
        </w:r>
        <w:r w:rsidRPr="00453828">
          <w:rPr>
            <w:rStyle w:val="Hyperlink"/>
            <w:noProof/>
          </w:rPr>
          <w:noBreakHyphen/>
          <w:t>3: LEDR0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7902FA" w14:textId="56E2D2BE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6" w:history="1">
        <w:r w:rsidRPr="00453828">
          <w:rPr>
            <w:rStyle w:val="Hyperlink"/>
            <w:noProof/>
          </w:rPr>
          <w:t>Figure 4</w:t>
        </w:r>
        <w:r w:rsidRPr="00453828">
          <w:rPr>
            <w:rStyle w:val="Hyperlink"/>
            <w:noProof/>
          </w:rPr>
          <w:noBreakHyphen/>
          <w:t>4: HEX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1741EE3" w14:textId="76BCD91C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7" w:history="1">
        <w:r w:rsidRPr="00453828">
          <w:rPr>
            <w:rStyle w:val="Hyperlink"/>
            <w:noProof/>
          </w:rPr>
          <w:t>Figure 5</w:t>
        </w:r>
        <w:r w:rsidRPr="00453828">
          <w:rPr>
            <w:rStyle w:val="Hyperlink"/>
            <w:noProof/>
          </w:rPr>
          <w:noBreakHyphen/>
          <w:t>1: Output for Full Adder when Cin = 0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ED1E439" w14:textId="0919D875" w:rsidR="00C56702" w:rsidRDefault="00C56702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5338" w:history="1">
        <w:r w:rsidRPr="00453828">
          <w:rPr>
            <w:rStyle w:val="Hyperlink"/>
            <w:noProof/>
          </w:rPr>
          <w:t>Figure 5</w:t>
        </w:r>
        <w:r w:rsidRPr="00453828">
          <w:rPr>
            <w:rStyle w:val="Hyperlink"/>
            <w:noProof/>
          </w:rPr>
          <w:noBreakHyphen/>
          <w:t>2: Output for Full Adder when Cin =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5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40CE93D" w14:textId="152D3EEB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71085319"/>
      <w:r>
        <w:rPr>
          <w:lang w:val="en"/>
        </w:rPr>
        <w:lastRenderedPageBreak/>
        <w:t>Objectives</w:t>
      </w:r>
      <w:bookmarkEnd w:id="2"/>
    </w:p>
    <w:p w14:paraId="601B334C" w14:textId="4F3EE653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Design </w:t>
      </w:r>
      <w:r w:rsidR="00A528F0">
        <w:rPr>
          <w:sz w:val="26"/>
          <w:szCs w:val="28"/>
          <w:lang w:val="en"/>
        </w:rPr>
        <w:t>a</w:t>
      </w:r>
      <w:r w:rsidR="0058338B">
        <w:rPr>
          <w:sz w:val="26"/>
          <w:szCs w:val="28"/>
          <w:lang w:val="en"/>
        </w:rPr>
        <w:t xml:space="preserve"> Full </w:t>
      </w:r>
      <w:r w:rsidR="00B859F9">
        <w:rPr>
          <w:sz w:val="26"/>
          <w:szCs w:val="28"/>
          <w:lang w:val="en"/>
        </w:rPr>
        <w:t>Adder</w:t>
      </w:r>
      <w:r w:rsidR="00A528F0">
        <w:rPr>
          <w:sz w:val="26"/>
          <w:szCs w:val="28"/>
          <w:lang w:val="en"/>
        </w:rPr>
        <w:t xml:space="preserve"> </w:t>
      </w:r>
      <w:r>
        <w:rPr>
          <w:sz w:val="26"/>
          <w:szCs w:val="28"/>
          <w:lang w:val="en"/>
        </w:rPr>
        <w:t>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4F2789B0" w:rsidR="0077199C" w:rsidRDefault="00A528F0" w:rsidP="00982FF0">
      <w:pPr>
        <w:pStyle w:val="Heading1"/>
        <w:spacing w:line="276" w:lineRule="auto"/>
        <w:jc w:val="both"/>
      </w:pPr>
      <w:bookmarkStart w:id="3" w:name="_Toc171085320"/>
      <w:r>
        <w:lastRenderedPageBreak/>
        <w:t xml:space="preserve">Theory and </w:t>
      </w:r>
      <w:r w:rsidR="00074B3A">
        <w:t>Design</w:t>
      </w:r>
      <w:bookmarkEnd w:id="3"/>
    </w:p>
    <w:p w14:paraId="4343CFA7" w14:textId="4B1C68AA" w:rsidR="00A528F0" w:rsidRDefault="00A528F0" w:rsidP="00A528F0">
      <w:pPr>
        <w:pStyle w:val="Heading2"/>
      </w:pPr>
      <w:bookmarkStart w:id="4" w:name="_Toc171085321"/>
      <w:r>
        <w:t>Theory</w:t>
      </w:r>
      <w:bookmarkEnd w:id="4"/>
    </w:p>
    <w:p w14:paraId="7DD1A1E1" w14:textId="77777777" w:rsidR="0058338B" w:rsidRDefault="0058338B" w:rsidP="0058338B">
      <w:pPr>
        <w:shd w:val="clear" w:color="auto" w:fill="FFFFFF"/>
        <w:jc w:val="left"/>
        <w:rPr>
          <w:sz w:val="26"/>
        </w:rPr>
      </w:pPr>
      <w:r w:rsidRPr="0058338B">
        <w:rPr>
          <w:sz w:val="26"/>
        </w:rPr>
        <w:t>A full adder is a circuit that forms the</w:t>
      </w:r>
      <w:r>
        <w:rPr>
          <w:sz w:val="26"/>
        </w:rPr>
        <w:t xml:space="preserve"> </w:t>
      </w:r>
      <w:r w:rsidRPr="0058338B">
        <w:rPr>
          <w:sz w:val="26"/>
        </w:rPr>
        <w:t xml:space="preserve">arithmetic sum of three </w:t>
      </w:r>
      <w:proofErr w:type="gramStart"/>
      <w:r w:rsidRPr="0058338B">
        <w:rPr>
          <w:sz w:val="26"/>
        </w:rPr>
        <w:t>inputs</w:t>
      </w:r>
      <w:proofErr w:type="gramEnd"/>
      <w:r w:rsidRPr="0058338B">
        <w:rPr>
          <w:sz w:val="26"/>
        </w:rPr>
        <w:t xml:space="preserve"> bits.</w:t>
      </w:r>
    </w:p>
    <w:p w14:paraId="584589BC" w14:textId="77777777" w:rsidR="0058338B" w:rsidRDefault="0058338B" w:rsidP="0058338B">
      <w:pPr>
        <w:pStyle w:val="ListParagraph"/>
        <w:numPr>
          <w:ilvl w:val="0"/>
          <w:numId w:val="37"/>
        </w:numPr>
        <w:shd w:val="clear" w:color="auto" w:fill="FFFFFF"/>
        <w:jc w:val="left"/>
        <w:rPr>
          <w:sz w:val="26"/>
        </w:rPr>
      </w:pPr>
      <w:r w:rsidRPr="0058338B">
        <w:rPr>
          <w:sz w:val="26"/>
        </w:rPr>
        <w:t>It has three inputs and two outputs.</w:t>
      </w:r>
    </w:p>
    <w:p w14:paraId="43564C04" w14:textId="3421A1FE" w:rsidR="0058338B" w:rsidRDefault="0058338B" w:rsidP="0058338B">
      <w:pPr>
        <w:pStyle w:val="ListParagraph"/>
        <w:numPr>
          <w:ilvl w:val="0"/>
          <w:numId w:val="37"/>
        </w:numPr>
        <w:shd w:val="clear" w:color="auto" w:fill="FFFFFF"/>
        <w:jc w:val="left"/>
        <w:rPr>
          <w:sz w:val="26"/>
        </w:rPr>
      </w:pPr>
      <w:r w:rsidRPr="0058338B">
        <w:rPr>
          <w:sz w:val="26"/>
        </w:rPr>
        <w:t>Two inputs are used for the input to the</w:t>
      </w:r>
      <w:r>
        <w:rPr>
          <w:sz w:val="26"/>
        </w:rPr>
        <w:t xml:space="preserve"> </w:t>
      </w:r>
      <w:r w:rsidRPr="0058338B">
        <w:rPr>
          <w:sz w:val="26"/>
        </w:rPr>
        <w:t>sum</w:t>
      </w:r>
      <w:r>
        <w:rPr>
          <w:sz w:val="26"/>
        </w:rPr>
        <w:t>.</w:t>
      </w:r>
    </w:p>
    <w:p w14:paraId="2FEE6A52" w14:textId="6A6E6DC7" w:rsidR="0058338B" w:rsidRPr="0058338B" w:rsidRDefault="0058338B" w:rsidP="0058338B">
      <w:pPr>
        <w:pStyle w:val="ListParagraph"/>
        <w:numPr>
          <w:ilvl w:val="0"/>
          <w:numId w:val="37"/>
        </w:numPr>
        <w:shd w:val="clear" w:color="auto" w:fill="FFFFFF"/>
        <w:jc w:val="left"/>
        <w:rPr>
          <w:sz w:val="26"/>
        </w:rPr>
      </w:pPr>
      <w:r w:rsidRPr="0058338B">
        <w:rPr>
          <w:sz w:val="26"/>
        </w:rPr>
        <w:t>The remaining input is the Carry out</w:t>
      </w:r>
      <w:r>
        <w:rPr>
          <w:sz w:val="26"/>
        </w:rPr>
        <w:t xml:space="preserve"> </w:t>
      </w:r>
      <w:r w:rsidRPr="0058338B">
        <w:rPr>
          <w:sz w:val="26"/>
        </w:rPr>
        <w:t>from the previous stage</w:t>
      </w:r>
    </w:p>
    <w:p w14:paraId="4019CACC" w14:textId="1E959E94" w:rsidR="00B859F9" w:rsidRPr="00B859F9" w:rsidRDefault="00B859F9" w:rsidP="00B859F9"/>
    <w:p w14:paraId="1513D0EF" w14:textId="41AB5B2A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085322"/>
      <w:r>
        <w:rPr>
          <w:shd w:val="clear" w:color="auto" w:fill="FFFFFF"/>
        </w:rPr>
        <w:t>Requirement</w:t>
      </w:r>
      <w:bookmarkEnd w:id="5"/>
    </w:p>
    <w:p w14:paraId="3438C57D" w14:textId="0B4DA128" w:rsidR="007B5F17" w:rsidRDefault="007B5F17" w:rsidP="007B5F17">
      <w:pPr>
        <w:pStyle w:val="ListParagraph"/>
        <w:numPr>
          <w:ilvl w:val="0"/>
          <w:numId w:val="41"/>
        </w:numPr>
        <w:jc w:val="left"/>
      </w:pPr>
      <w:r w:rsidRPr="007B5F17">
        <w:rPr>
          <w:rStyle w:val="markedcontent"/>
        </w:rPr>
        <w:t>Use VHDL</w:t>
      </w:r>
      <w:r w:rsidR="00A528F0">
        <w:rPr>
          <w:rStyle w:val="markedcontent"/>
        </w:rPr>
        <w:t xml:space="preserve"> and Verilog</w:t>
      </w:r>
      <w:r w:rsidRPr="007B5F17">
        <w:rPr>
          <w:rStyle w:val="markedcontent"/>
        </w:rPr>
        <w:t xml:space="preserve"> to implement </w:t>
      </w:r>
      <w:r w:rsidR="0058338B">
        <w:rPr>
          <w:rStyle w:val="markedcontent"/>
        </w:rPr>
        <w:t>Full</w:t>
      </w:r>
      <w:r w:rsidR="00B859F9">
        <w:rPr>
          <w:rStyle w:val="markedcontent"/>
        </w:rPr>
        <w:t xml:space="preserve"> </w:t>
      </w:r>
      <w:r w:rsidR="0058338B">
        <w:rPr>
          <w:rStyle w:val="markedcontent"/>
        </w:rPr>
        <w:t>A</w:t>
      </w:r>
      <w:r w:rsidR="00B859F9">
        <w:rPr>
          <w:rStyle w:val="markedcontent"/>
        </w:rPr>
        <w:t xml:space="preserve">dder </w:t>
      </w:r>
      <w:r w:rsidR="00A528F0">
        <w:rPr>
          <w:rStyle w:val="markedcontent"/>
        </w:rPr>
        <w:t>and display to LED [0:7]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3945DFF1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 w:rsidR="00A528F0">
        <w:rPr>
          <w:rStyle w:val="markedcontent"/>
        </w:rPr>
        <w:t xml:space="preserve">Adding </w:t>
      </w:r>
      <w:r w:rsidR="00B859F9">
        <w:rPr>
          <w:rStyle w:val="markedcontent"/>
        </w:rPr>
        <w:t>1</w:t>
      </w:r>
      <w:r w:rsidR="00A528F0">
        <w:rPr>
          <w:rStyle w:val="markedcontent"/>
        </w:rPr>
        <w:t xml:space="preserve"> more modes: </w:t>
      </w:r>
      <w:r w:rsidR="00B859F9">
        <w:rPr>
          <w:rStyle w:val="markedcontent"/>
        </w:rPr>
        <w:t>Half Subtractor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6" w:name="_Toc171085323"/>
      <w:r>
        <w:rPr>
          <w:rStyle w:val="markedcontent"/>
          <w:shd w:val="clear" w:color="auto" w:fill="FFFFFF"/>
        </w:rPr>
        <w:t>Solution</w:t>
      </w:r>
      <w:bookmarkEnd w:id="6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1089EC39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</w:t>
      </w:r>
      <w:r w:rsidR="00B859F9">
        <w:t xml:space="preserve"> A</w:t>
      </w:r>
      <w:r>
        <w:t xml:space="preserve"> will be from SW0 to SW</w:t>
      </w:r>
      <w:r w:rsidR="00B859F9">
        <w:t>3</w:t>
      </w:r>
      <w:r w:rsidR="005649EB">
        <w:t>.</w:t>
      </w:r>
    </w:p>
    <w:p w14:paraId="00628243" w14:textId="3BB39084" w:rsidR="00B859F9" w:rsidRDefault="00B859F9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 B will be from SW4 to SW7.</w:t>
      </w:r>
    </w:p>
    <w:p w14:paraId="21E23BB5" w14:textId="7C65BAD8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>Output will be the 7 LE</w:t>
      </w:r>
      <w:r w:rsidR="00A528F0">
        <w:t>D</w:t>
      </w:r>
      <w:r>
        <w:t>.</w:t>
      </w:r>
    </w:p>
    <w:p w14:paraId="043438DF" w14:textId="3083D5D5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 xml:space="preserve">Then identify what the output will be </w:t>
      </w:r>
      <w:r w:rsidR="00B859F9">
        <w:rPr>
          <w:rStyle w:val="markedcontent"/>
          <w:szCs w:val="24"/>
          <w:shd w:val="clear" w:color="auto" w:fill="FFFFFF"/>
        </w:rPr>
        <w:t>using the below truth table</w:t>
      </w:r>
      <w:r>
        <w:rPr>
          <w:rStyle w:val="markedcontent"/>
          <w:szCs w:val="24"/>
          <w:shd w:val="clear" w:color="auto" w:fill="FFFFFF"/>
        </w:rPr>
        <w:t>,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07FB6F27" w14:textId="21679A52" w:rsidR="009A6C47" w:rsidRDefault="0058338B" w:rsidP="009A6C47">
      <w:pPr>
        <w:keepNext/>
        <w:spacing w:line="276" w:lineRule="auto"/>
        <w:jc w:val="center"/>
      </w:pPr>
      <w:r w:rsidRPr="0058338B">
        <w:drawing>
          <wp:inline distT="0" distB="0" distL="0" distR="0" wp14:anchorId="1E98055F" wp14:editId="71A4A302">
            <wp:extent cx="4519052" cy="2110923"/>
            <wp:effectExtent l="0" t="0" r="0" b="3810"/>
            <wp:docPr id="1282911437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911437" name="Picture 1" descr="A table with numbers and symbol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9052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B7B0" w14:textId="6E8358F0" w:rsidR="005649EB" w:rsidRDefault="009A6C47" w:rsidP="009A6C47">
      <w:pPr>
        <w:pStyle w:val="Caption"/>
      </w:pPr>
      <w:bookmarkStart w:id="7" w:name="_Toc171085332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2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1</w:t>
      </w:r>
      <w:r w:rsidR="00B859F9">
        <w:fldChar w:fldCharType="end"/>
      </w:r>
      <w:r>
        <w:t xml:space="preserve">: </w:t>
      </w:r>
      <w:r w:rsidR="0058338B">
        <w:t>Full</w:t>
      </w:r>
      <w:r w:rsidR="00B859F9">
        <w:t xml:space="preserve"> Adder</w:t>
      </w:r>
      <w:r>
        <w:t xml:space="preserve"> Truth Table</w:t>
      </w:r>
      <w:bookmarkEnd w:id="7"/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2"/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8" w:name="_Toc171085324"/>
      <w:r>
        <w:lastRenderedPageBreak/>
        <w:t>VHDL and Verilog</w:t>
      </w:r>
      <w:bookmarkEnd w:id="8"/>
    </w:p>
    <w:p w14:paraId="6AF063D7" w14:textId="05093B58" w:rsidR="00CE7201" w:rsidRDefault="00ED0153" w:rsidP="00982FF0">
      <w:pPr>
        <w:pStyle w:val="Heading2"/>
      </w:pPr>
      <w:bookmarkStart w:id="9" w:name="_Toc171085325"/>
      <w:r>
        <w:t>VHDL code</w:t>
      </w:r>
      <w:bookmarkEnd w:id="9"/>
    </w:p>
    <w:p w14:paraId="0BDDEFB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5C41DDE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65EAB70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NUMERIC_STD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787BF4F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671596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6_VHDL_Adder </w:t>
      </w:r>
      <w:r>
        <w:rPr>
          <w:rStyle w:val="linewrapper"/>
          <w:b/>
          <w:bCs/>
          <w:color w:val="800000"/>
        </w:rPr>
        <w:t>is</w:t>
      </w:r>
    </w:p>
    <w:p w14:paraId="057FD51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141F3CF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0D7350A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mode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BEA375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58E2B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FD3FA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LED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57E8DC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10FA8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3D680FF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5C3876E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D36716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MTran_Lab6_VHDL_</w:t>
      </w:r>
      <w:proofErr w:type="gramStart"/>
      <w:r>
        <w:rPr>
          <w:rStyle w:val="linewrapper"/>
          <w:color w:val="000000"/>
        </w:rPr>
        <w:t>Adder</w:t>
      </w:r>
      <w:r>
        <w:rPr>
          <w:rStyle w:val="linewrapper"/>
          <w:color w:val="800080"/>
        </w:rPr>
        <w:t>;</w:t>
      </w:r>
      <w:proofErr w:type="gramEnd"/>
    </w:p>
    <w:p w14:paraId="2CA9756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C0ABDE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6_VHDL_Adder </w:t>
      </w:r>
      <w:r>
        <w:rPr>
          <w:rStyle w:val="linewrapper"/>
          <w:b/>
          <w:bCs/>
          <w:color w:val="800000"/>
        </w:rPr>
        <w:t>is</w:t>
      </w:r>
    </w:p>
    <w:p w14:paraId="4324F31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B8E394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 Component Declaration---------------------------------</w:t>
      </w:r>
    </w:p>
    <w:p w14:paraId="1A38520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DAFAC7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Half Adder</w:t>
      </w:r>
    </w:p>
    <w:p w14:paraId="5778F7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HalfAdder </w:t>
      </w:r>
      <w:r>
        <w:rPr>
          <w:rStyle w:val="linewrapper"/>
          <w:b/>
          <w:bCs/>
          <w:color w:val="800000"/>
        </w:rPr>
        <w:t>is</w:t>
      </w:r>
    </w:p>
    <w:p w14:paraId="56CEE1A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59B3B2B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DDBD14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4F94100" w14:textId="25AAA8E4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000000"/>
        </w:rPr>
        <w:t xml:space="preserve">B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93F8885" w14:textId="5D9F7BE3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000000"/>
        </w:rPr>
        <w:t xml:space="preserve">Sum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5654942" w14:textId="791BECD6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proofErr w:type="gramStart"/>
      <w:r>
        <w:rPr>
          <w:rStyle w:val="linewrapper"/>
          <w:color w:val="000000"/>
        </w:rPr>
        <w:t xml:space="preserve">Carry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69B8350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AD7356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0D28341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A632C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Half Subtractor</w:t>
      </w:r>
    </w:p>
    <w:p w14:paraId="29AA266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HalfSubtractor </w:t>
      </w:r>
      <w:r>
        <w:rPr>
          <w:rStyle w:val="linewrapper"/>
          <w:b/>
          <w:bCs/>
          <w:color w:val="800000"/>
        </w:rPr>
        <w:t>is</w:t>
      </w:r>
    </w:p>
    <w:p w14:paraId="7F9135B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00C6423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0E7DDC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A33D6E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1C98A9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fference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BD738D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orrow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5AAC9CD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B0902C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13BC41A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82F170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Full Adder</w:t>
      </w:r>
    </w:p>
    <w:p w14:paraId="019266D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FullAdder </w:t>
      </w:r>
      <w:r>
        <w:rPr>
          <w:rStyle w:val="linewrapper"/>
          <w:b/>
          <w:bCs/>
          <w:color w:val="800000"/>
        </w:rPr>
        <w:t>is</w:t>
      </w:r>
    </w:p>
    <w:p w14:paraId="687F378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7381A9C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05A3E8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11CE28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C2C5FEA" w14:textId="71B3B4F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0D68774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BB51F3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CarryOut</w:t>
      </w:r>
      <w:proofErr w:type="spellEnd"/>
      <w:r>
        <w:rPr>
          <w:rStyle w:val="linewrapper"/>
          <w:color w:val="000000"/>
        </w:rPr>
        <w:t xml:space="preserve">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</w:p>
    <w:p w14:paraId="6E7B1F7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473627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59952C4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AD13AD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 End of Component Declaration--------------------------</w:t>
      </w:r>
    </w:p>
    <w:p w14:paraId="57CC5FF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68B6B1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lastRenderedPageBreak/>
        <w:t>-------------------------- Function Declaration----------------------------------</w:t>
      </w:r>
    </w:p>
    <w:p w14:paraId="3D9826B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111769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 to calculate Sum of Half Adder</w:t>
      </w:r>
    </w:p>
    <w:p w14:paraId="65FF8FB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838576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even Segment Display</w:t>
      </w:r>
    </w:p>
    <w:p w14:paraId="447E366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Number 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38F8FBE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42E4D6D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60139F1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BCC42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6332F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4B49C2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FD6584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D05A82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D10025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A374D6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6A0406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CD48CA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124FAE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2BB0D2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6CF517D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11A1730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9C74D4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End of Function Declaration--------------------------</w:t>
      </w:r>
    </w:p>
    <w:p w14:paraId="6DEC86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5E8BB7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Variable and Signal Declaration----------------------</w:t>
      </w:r>
    </w:p>
    <w:p w14:paraId="6C6DBF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950770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</w:t>
      </w:r>
      <w:proofErr w:type="gramStart"/>
      <w:r>
        <w:rPr>
          <w:rStyle w:val="linewrapper"/>
          <w:color w:val="000000"/>
        </w:rPr>
        <w:t>H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EF2951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</w:t>
      </w:r>
      <w:proofErr w:type="gramStart"/>
      <w:r>
        <w:rPr>
          <w:rStyle w:val="linewrapper"/>
          <w:color w:val="000000"/>
        </w:rPr>
        <w:t>H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B4F70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196C98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Difference_HS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</w:t>
      </w:r>
      <w:proofErr w:type="gramStart"/>
      <w:r>
        <w:rPr>
          <w:rStyle w:val="linewrapper"/>
          <w:color w:val="BB7977"/>
        </w:rPr>
        <w:t>vector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0BCF6F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Borrow_HS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</w:t>
      </w:r>
      <w:proofErr w:type="gramStart"/>
      <w:r>
        <w:rPr>
          <w:rStyle w:val="linewrapper"/>
          <w:color w:val="BB7977"/>
        </w:rPr>
        <w:t>vector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C5A1AF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7C893E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</w:t>
      </w:r>
      <w:proofErr w:type="gramStart"/>
      <w:r>
        <w:rPr>
          <w:rStyle w:val="linewrapper"/>
          <w:color w:val="000000"/>
        </w:rPr>
        <w:t>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4DDC9A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</w:t>
      </w:r>
      <w:proofErr w:type="gramStart"/>
      <w:r>
        <w:rPr>
          <w:rStyle w:val="linewrapper"/>
          <w:color w:val="000000"/>
        </w:rPr>
        <w:t>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3B8EA86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in_FA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</w:t>
      </w:r>
      <w:proofErr w:type="gramStart"/>
      <w:r>
        <w:rPr>
          <w:rStyle w:val="linewrapper"/>
          <w:color w:val="BB7977"/>
        </w:rPr>
        <w:t>logic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6ADF0D8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A16979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1FC126B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tenth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4FF5EA5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uni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282B81C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End of Variable and Signal Declaration---------------</w:t>
      </w:r>
    </w:p>
    <w:p w14:paraId="281F041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8ECBAC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CC7192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ain code</w:t>
      </w:r>
    </w:p>
    <w:p w14:paraId="3D1C960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CB37DF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Component</w:t>
      </w:r>
    </w:p>
    <w:p w14:paraId="5CF4C2F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HalfAdde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HalfAdder</w:t>
      </w:r>
    </w:p>
    <w:p w14:paraId="34E7CA0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3B3E620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6342BD0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125B326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HA</w:t>
      </w:r>
      <w:proofErr w:type="spellEnd"/>
      <w:r>
        <w:rPr>
          <w:rStyle w:val="linewrapper"/>
          <w:color w:val="808030"/>
        </w:rPr>
        <w:t>,</w:t>
      </w:r>
    </w:p>
    <w:p w14:paraId="4FAA5AD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arry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HA</w:t>
      </w:r>
      <w:proofErr w:type="spellEnd"/>
    </w:p>
    <w:p w14:paraId="556C8CE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06651B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05A6EA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HalfSubtracto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HalfSubtractor</w:t>
      </w:r>
    </w:p>
    <w:p w14:paraId="18535F2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5175F8E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35DB071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2EACE92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fference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Difference_HS</w:t>
      </w:r>
      <w:proofErr w:type="spellEnd"/>
      <w:r>
        <w:rPr>
          <w:rStyle w:val="linewrapper"/>
          <w:color w:val="808030"/>
        </w:rPr>
        <w:t>,</w:t>
      </w:r>
    </w:p>
    <w:p w14:paraId="3A78920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orrow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Borrow_HS</w:t>
      </w:r>
      <w:proofErr w:type="spellEnd"/>
    </w:p>
    <w:p w14:paraId="3E86AD6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FB6E4E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677D9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FullAdde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FullAdder</w:t>
      </w:r>
    </w:p>
    <w:p w14:paraId="2EE2683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3EC5E0D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484ED1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12C317B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in_FA</w:t>
      </w:r>
      <w:proofErr w:type="spellEnd"/>
      <w:r>
        <w:rPr>
          <w:rStyle w:val="linewrapper"/>
          <w:color w:val="808030"/>
        </w:rPr>
        <w:t>,</w:t>
      </w:r>
    </w:p>
    <w:p w14:paraId="6172423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,</w:t>
      </w:r>
    </w:p>
    <w:p w14:paraId="776222C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Carry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FA</w:t>
      </w:r>
      <w:proofErr w:type="spellEnd"/>
    </w:p>
    <w:p w14:paraId="0ADDD38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B08158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02F3DE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F65A63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mode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)</w:t>
      </w:r>
    </w:p>
    <w:p w14:paraId="69A5B49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150EDB3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Reset Seven Segment Display and LED</w:t>
      </w:r>
    </w:p>
    <w:p w14:paraId="75FC308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6DDC42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4BB707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0"</w:t>
      </w:r>
      <w:r>
        <w:rPr>
          <w:rStyle w:val="linewrapper"/>
          <w:color w:val="800080"/>
        </w:rPr>
        <w:t>;</w:t>
      </w:r>
    </w:p>
    <w:p w14:paraId="05D6BD6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A2D046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Change mode</w:t>
      </w:r>
    </w:p>
    <w:p w14:paraId="4C0E405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         </w:t>
      </w:r>
      <w:r>
        <w:rPr>
          <w:rStyle w:val="linewrapper"/>
          <w:color w:val="696969"/>
        </w:rPr>
        <w:t xml:space="preserve">-- Half Adder mode </w:t>
      </w:r>
    </w:p>
    <w:p w14:paraId="59C7963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HA</w:t>
      </w:r>
      <w:proofErr w:type="spellEnd"/>
      <w:r>
        <w:rPr>
          <w:rStyle w:val="linewrapper"/>
          <w:color w:val="800080"/>
        </w:rPr>
        <w:t>;</w:t>
      </w:r>
    </w:p>
    <w:p w14:paraId="58DB57F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HA</w:t>
      </w:r>
      <w:proofErr w:type="spellEnd"/>
      <w:r>
        <w:rPr>
          <w:rStyle w:val="linewrapper"/>
          <w:color w:val="800080"/>
        </w:rPr>
        <w:t>;</w:t>
      </w:r>
    </w:p>
    <w:p w14:paraId="71CA3BE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lsif</w:t>
      </w:r>
      <w:proofErr w:type="spellEnd"/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Half Subtractor mode</w:t>
      </w:r>
    </w:p>
    <w:p w14:paraId="7667F37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Difference_HS</w:t>
      </w:r>
      <w:proofErr w:type="spellEnd"/>
      <w:r>
        <w:rPr>
          <w:rStyle w:val="linewrapper"/>
          <w:color w:val="800080"/>
        </w:rPr>
        <w:t>;</w:t>
      </w:r>
    </w:p>
    <w:p w14:paraId="0CF3F61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Borrow_HS</w:t>
      </w:r>
      <w:proofErr w:type="spellEnd"/>
      <w:r>
        <w:rPr>
          <w:rStyle w:val="linewrapper"/>
          <w:color w:val="800080"/>
        </w:rPr>
        <w:t>;</w:t>
      </w:r>
    </w:p>
    <w:p w14:paraId="0633E2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lsif</w:t>
      </w:r>
      <w:proofErr w:type="spellEnd"/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-- Full Adder with Cin = </w:t>
      </w:r>
      <w:proofErr w:type="gramStart"/>
      <w:r>
        <w:rPr>
          <w:rStyle w:val="linewrapper"/>
          <w:color w:val="696969"/>
        </w:rPr>
        <w:t>0  mode</w:t>
      </w:r>
      <w:proofErr w:type="gramEnd"/>
    </w:p>
    <w:p w14:paraId="0F7CEAE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Cin_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464B83D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0080"/>
        </w:rPr>
        <w:t>;</w:t>
      </w:r>
    </w:p>
    <w:p w14:paraId="5A0DC19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0080"/>
        </w:rPr>
        <w:t>;</w:t>
      </w:r>
    </w:p>
    <w:p w14:paraId="5CC8D30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1F54F2E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_</w:t>
      </w:r>
      <w:proofErr w:type="gramStart"/>
      <w:r>
        <w:rPr>
          <w:rStyle w:val="linewrapper"/>
          <w:color w:val="000000"/>
        </w:rPr>
        <w:t>integer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amp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))</w:t>
      </w:r>
      <w:r>
        <w:rPr>
          <w:rStyle w:val="linewrapper"/>
          <w:color w:val="800080"/>
        </w:rPr>
        <w:t>;</w:t>
      </w:r>
    </w:p>
    <w:p w14:paraId="18F7AB0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enth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  <w:proofErr w:type="gramEnd"/>
    </w:p>
    <w:p w14:paraId="706962A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unit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</w:p>
    <w:p w14:paraId="15FB114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5BD21AC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tenth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2659D2D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unit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5EF9F1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lsif</w:t>
      </w:r>
      <w:proofErr w:type="spellEnd"/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-- Full Adder with Cin = </w:t>
      </w:r>
      <w:proofErr w:type="gramStart"/>
      <w:r>
        <w:rPr>
          <w:rStyle w:val="linewrapper"/>
          <w:color w:val="696969"/>
        </w:rPr>
        <w:t>1  mode</w:t>
      </w:r>
      <w:proofErr w:type="gramEnd"/>
    </w:p>
    <w:p w14:paraId="35C59B7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Cin_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78E9867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0080"/>
        </w:rPr>
        <w:t>;</w:t>
      </w:r>
    </w:p>
    <w:p w14:paraId="31D9189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0080"/>
        </w:rPr>
        <w:t>;</w:t>
      </w:r>
    </w:p>
    <w:p w14:paraId="709229A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3254FE1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_</w:t>
      </w:r>
      <w:proofErr w:type="gramStart"/>
      <w:r>
        <w:rPr>
          <w:rStyle w:val="linewrapper"/>
          <w:color w:val="000000"/>
        </w:rPr>
        <w:t>integer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amp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))</w:t>
      </w:r>
      <w:r>
        <w:rPr>
          <w:rStyle w:val="linewrapper"/>
          <w:color w:val="800080"/>
        </w:rPr>
        <w:t>;</w:t>
      </w:r>
    </w:p>
    <w:p w14:paraId="01A41C6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enth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  <w:proofErr w:type="gramEnd"/>
    </w:p>
    <w:p w14:paraId="0FE2A52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unit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</w:p>
    <w:p w14:paraId="04E6040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734B35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tenth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0BD0839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unit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5955AA9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67E137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6DBCE1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ehavioral</w:t>
      </w:r>
      <w:r>
        <w:rPr>
          <w:rStyle w:val="linewrapper"/>
          <w:color w:val="800080"/>
        </w:rPr>
        <w:t>;</w:t>
      </w:r>
      <w:proofErr w:type="gramEnd"/>
    </w:p>
    <w:p w14:paraId="3A66138F" w14:textId="77777777" w:rsidR="009A6C47" w:rsidRDefault="009A6C47" w:rsidP="009A6C47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7777777" w:rsidR="001C6C9F" w:rsidRPr="001C6C9F" w:rsidRDefault="001C6C9F" w:rsidP="001C6C9F"/>
    <w:p w14:paraId="1686DFC2" w14:textId="78418565" w:rsidR="00ED0153" w:rsidRPr="00ED0153" w:rsidRDefault="00ED0153" w:rsidP="00ED0153">
      <w:pPr>
        <w:pStyle w:val="Heading2"/>
      </w:pPr>
      <w:bookmarkStart w:id="10" w:name="_Toc171085326"/>
      <w:r>
        <w:t>Verilog code</w:t>
      </w:r>
      <w:bookmarkEnd w:id="10"/>
    </w:p>
    <w:bookmarkEnd w:id="0"/>
    <w:p w14:paraId="076EBF3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module MTran_Lab6_Verilog_</w:t>
      </w:r>
      <w:proofErr w:type="gramStart"/>
      <w:r>
        <w:rPr>
          <w:rStyle w:val="linewrapper"/>
          <w:b/>
          <w:bCs/>
          <w:color w:val="800000"/>
        </w:rPr>
        <w:t>Adder</w:t>
      </w:r>
      <w:r>
        <w:rPr>
          <w:rStyle w:val="linewrapper"/>
          <w:color w:val="808030"/>
        </w:rPr>
        <w:t>(</w:t>
      </w:r>
      <w:proofErr w:type="gramEnd"/>
    </w:p>
    <w:p w14:paraId="3EAB11E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9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8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mode</w:t>
      </w:r>
      <w:r>
        <w:rPr>
          <w:rStyle w:val="linewrapper"/>
          <w:color w:val="808030"/>
        </w:rPr>
        <w:t>,</w:t>
      </w:r>
    </w:p>
    <w:p w14:paraId="43D9973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input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0D8BE95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input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4B834A7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06CD1A0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1</w:t>
      </w:r>
      <w:r>
        <w:rPr>
          <w:rStyle w:val="linewrapper"/>
          <w:color w:val="808030"/>
        </w:rPr>
        <w:t>,</w:t>
      </w:r>
    </w:p>
    <w:p w14:paraId="056CC4C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0</w:t>
      </w:r>
    </w:p>
    <w:p w14:paraId="38C6DE2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4044D39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B76DAE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Variable and Signal Declaration**************************/</w:t>
      </w:r>
    </w:p>
    <w:p w14:paraId="09B93BA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lastRenderedPageBreak/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</w:t>
      </w:r>
      <w:proofErr w:type="gramStart"/>
      <w:r>
        <w:rPr>
          <w:rStyle w:val="linewrapper"/>
          <w:color w:val="000000"/>
        </w:rPr>
        <w:t>H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2231ED5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</w:t>
      </w:r>
      <w:proofErr w:type="gramStart"/>
      <w:r>
        <w:rPr>
          <w:rStyle w:val="linewrapper"/>
          <w:color w:val="000000"/>
        </w:rPr>
        <w:t>H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706B69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3B4172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Difference_</w:t>
      </w:r>
      <w:proofErr w:type="gramStart"/>
      <w:r>
        <w:rPr>
          <w:rStyle w:val="linewrapper"/>
          <w:color w:val="000000"/>
        </w:rPr>
        <w:t>HS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0EE9EF9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Borrow_</w:t>
      </w:r>
      <w:proofErr w:type="gramStart"/>
      <w:r>
        <w:rPr>
          <w:rStyle w:val="linewrapper"/>
          <w:color w:val="000000"/>
        </w:rPr>
        <w:t>HS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3F99505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7AB12C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</w:t>
      </w:r>
      <w:proofErr w:type="gramStart"/>
      <w:r>
        <w:rPr>
          <w:rStyle w:val="linewrapper"/>
          <w:color w:val="000000"/>
        </w:rPr>
        <w:t>F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78FD71C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Cin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E03C72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</w:t>
      </w:r>
      <w:proofErr w:type="gramStart"/>
      <w:r>
        <w:rPr>
          <w:rStyle w:val="linewrapper"/>
          <w:color w:val="000000"/>
        </w:rPr>
        <w:t>F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61FCCD0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A51A06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6882EDE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tent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1EE6F8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units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33913A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Variable and Signal Declaration*******************/</w:t>
      </w:r>
    </w:p>
    <w:p w14:paraId="2FB42C2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E0E213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Module Instantiation*************************************/</w:t>
      </w:r>
    </w:p>
    <w:p w14:paraId="6F1D276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C7D6DE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HalfAdder HA </w:t>
      </w:r>
      <w:r>
        <w:rPr>
          <w:rStyle w:val="linewrapper"/>
          <w:color w:val="808030"/>
        </w:rPr>
        <w:t>(</w:t>
      </w:r>
    </w:p>
    <w:p w14:paraId="02ED84C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6D0C25B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0610437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um</w:t>
      </w:r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Sum_HA</w:t>
      </w:r>
      <w:proofErr w:type="spellEnd"/>
      <w:r>
        <w:rPr>
          <w:rStyle w:val="linewrapper"/>
          <w:color w:val="808030"/>
        </w:rPr>
        <w:t>),</w:t>
      </w:r>
    </w:p>
    <w:p w14:paraId="38F7FBA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arry</w:t>
      </w:r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arry_HA</w:t>
      </w:r>
      <w:proofErr w:type="spellEnd"/>
      <w:r>
        <w:rPr>
          <w:rStyle w:val="linewrapper"/>
          <w:color w:val="808030"/>
        </w:rPr>
        <w:t>)</w:t>
      </w:r>
    </w:p>
    <w:p w14:paraId="1C7CFE1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</w:p>
    <w:p w14:paraId="022CB7D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89458E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HalfSubtractor HS </w:t>
      </w:r>
      <w:r>
        <w:rPr>
          <w:rStyle w:val="linewrapper"/>
          <w:color w:val="808030"/>
        </w:rPr>
        <w:t>(</w:t>
      </w:r>
    </w:p>
    <w:p w14:paraId="3E23E53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021E835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67A2370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Difference</w:t>
      </w:r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Difference_HS</w:t>
      </w:r>
      <w:proofErr w:type="spellEnd"/>
      <w:r>
        <w:rPr>
          <w:rStyle w:val="linewrapper"/>
          <w:color w:val="808030"/>
        </w:rPr>
        <w:t>),</w:t>
      </w:r>
    </w:p>
    <w:p w14:paraId="5526539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orrow</w:t>
      </w:r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Borrow_HS</w:t>
      </w:r>
      <w:proofErr w:type="spellEnd"/>
      <w:r>
        <w:rPr>
          <w:rStyle w:val="linewrapper"/>
          <w:color w:val="808030"/>
        </w:rPr>
        <w:t>)</w:t>
      </w:r>
    </w:p>
    <w:p w14:paraId="3A61102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</w:p>
    <w:p w14:paraId="38B6B67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483A3F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FullAdder FA </w:t>
      </w:r>
      <w:r>
        <w:rPr>
          <w:rStyle w:val="linewrapper"/>
          <w:color w:val="808030"/>
        </w:rPr>
        <w:t>(</w:t>
      </w:r>
    </w:p>
    <w:p w14:paraId="59360A4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0936286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7DB9D27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in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in</w:t>
      </w:r>
      <w:r>
        <w:rPr>
          <w:rStyle w:val="linewrapper"/>
          <w:color w:val="808030"/>
        </w:rPr>
        <w:t>),</w:t>
      </w:r>
    </w:p>
    <w:p w14:paraId="5CCCC6A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um</w:t>
      </w:r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),</w:t>
      </w:r>
    </w:p>
    <w:p w14:paraId="36EE966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proofErr w:type="spellStart"/>
      <w:r>
        <w:rPr>
          <w:rStyle w:val="linewrapper"/>
          <w:color w:val="000000"/>
        </w:rPr>
        <w:t>CarryOut</w:t>
      </w:r>
      <w:proofErr w:type="spellEnd"/>
      <w:proofErr w:type="gramEnd"/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8030"/>
        </w:rPr>
        <w:t>)</w:t>
      </w:r>
    </w:p>
    <w:p w14:paraId="7A0D49D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  <w:r>
        <w:rPr>
          <w:rStyle w:val="linewrapper"/>
          <w:color w:val="000000"/>
        </w:rPr>
        <w:t xml:space="preserve">    </w:t>
      </w:r>
    </w:p>
    <w:p w14:paraId="6AD73F3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Module Instantiation******************************/</w:t>
      </w:r>
    </w:p>
    <w:p w14:paraId="5EA1B13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C17A14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Function Declaration*************************************/</w:t>
      </w:r>
    </w:p>
    <w:p w14:paraId="31922F8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03529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2277927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Num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03B5B1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6021619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b/>
          <w:bCs/>
          <w:color w:val="800000"/>
        </w:rPr>
        <w:t>case(</w:t>
      </w:r>
      <w:proofErr w:type="gramEnd"/>
      <w:r>
        <w:rPr>
          <w:rStyle w:val="linewrapper"/>
          <w:color w:val="000000"/>
        </w:rPr>
        <w:t>Num</w:t>
      </w:r>
      <w:r>
        <w:rPr>
          <w:rStyle w:val="linewrapper"/>
          <w:b/>
          <w:bCs/>
          <w:color w:val="800000"/>
        </w:rPr>
        <w:t>)</w:t>
      </w:r>
    </w:p>
    <w:p w14:paraId="7BAA6D9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43C3F5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65680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F854E2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8135CB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9D8EE0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230BE6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304C41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8E478C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8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FFB62B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9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A078F5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F134D5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proofErr w:type="gramStart"/>
      <w:r>
        <w:rPr>
          <w:rStyle w:val="linewrapper"/>
          <w:b/>
          <w:bCs/>
          <w:color w:val="800000"/>
        </w:rPr>
        <w:t>endcase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728B77F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6B87469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3FAC818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7F2BE9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Function Declaration******************************/</w:t>
      </w:r>
    </w:p>
    <w:p w14:paraId="16865B7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lastRenderedPageBreak/>
        <w:t>// Main code</w:t>
      </w:r>
    </w:p>
    <w:p w14:paraId="3B6F5E9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>@(</w:t>
      </w:r>
      <w:proofErr w:type="spellStart"/>
      <w:proofErr w:type="gramStart"/>
      <w:r>
        <w:rPr>
          <w:rStyle w:val="linewrapper"/>
          <w:color w:val="0000E6"/>
        </w:rPr>
        <w:t>mode,A</w:t>
      </w:r>
      <w:proofErr w:type="gramEnd"/>
      <w:r>
        <w:rPr>
          <w:rStyle w:val="linewrapper"/>
          <w:color w:val="0000E6"/>
        </w:rPr>
        <w:t>,B</w:t>
      </w:r>
      <w:proofErr w:type="spellEnd"/>
      <w:r>
        <w:rPr>
          <w:rStyle w:val="linewrapper"/>
          <w:color w:val="000000"/>
        </w:rPr>
        <w:t>)</w:t>
      </w:r>
    </w:p>
    <w:p w14:paraId="3A8D6EF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5EE71A4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</w:t>
      </w:r>
      <w:r>
        <w:rPr>
          <w:rStyle w:val="linewrapper"/>
          <w:color w:val="696969"/>
        </w:rPr>
        <w:t>// Reset LED and 7 Segment</w:t>
      </w:r>
    </w:p>
    <w:p w14:paraId="62E8DFA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AD7ED4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68B72CD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'b000000000</w:t>
      </w:r>
      <w:r>
        <w:rPr>
          <w:rStyle w:val="linewrapper"/>
          <w:color w:val="808030"/>
        </w:rPr>
        <w:t>;</w:t>
      </w:r>
    </w:p>
    <w:p w14:paraId="5640F33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4BFC2D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Change mode</w:t>
      </w:r>
    </w:p>
    <w:p w14:paraId="1BA2E3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00</w:t>
      </w:r>
      <w:r>
        <w:rPr>
          <w:rStyle w:val="linewrapper"/>
          <w:color w:val="000000"/>
        </w:rPr>
        <w:t>)</w:t>
      </w:r>
    </w:p>
    <w:p w14:paraId="52F73DC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720A646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HA</w:t>
      </w:r>
      <w:proofErr w:type="spellEnd"/>
      <w:r>
        <w:rPr>
          <w:rStyle w:val="linewrapper"/>
          <w:color w:val="808030"/>
        </w:rPr>
        <w:t>;</w:t>
      </w:r>
    </w:p>
    <w:p w14:paraId="13BA53C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HA</w:t>
      </w:r>
      <w:proofErr w:type="spellEnd"/>
      <w:r>
        <w:rPr>
          <w:rStyle w:val="linewrapper"/>
          <w:color w:val="808030"/>
        </w:rPr>
        <w:t>;</w:t>
      </w:r>
    </w:p>
    <w:p w14:paraId="6E2BDDA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23E3B8B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01</w:t>
      </w:r>
      <w:r>
        <w:rPr>
          <w:rStyle w:val="linewrapper"/>
          <w:color w:val="000000"/>
        </w:rPr>
        <w:t>)</w:t>
      </w:r>
    </w:p>
    <w:p w14:paraId="72315AE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6A7952B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Difference_HS</w:t>
      </w:r>
      <w:proofErr w:type="spellEnd"/>
      <w:r>
        <w:rPr>
          <w:rStyle w:val="linewrapper"/>
          <w:color w:val="808030"/>
        </w:rPr>
        <w:t>;</w:t>
      </w:r>
    </w:p>
    <w:p w14:paraId="4B68228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Borrow_HS</w:t>
      </w:r>
      <w:proofErr w:type="spellEnd"/>
      <w:r>
        <w:rPr>
          <w:rStyle w:val="linewrapper"/>
          <w:color w:val="808030"/>
        </w:rPr>
        <w:t>;</w:t>
      </w:r>
    </w:p>
    <w:p w14:paraId="750292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7EACCF1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10</w:t>
      </w:r>
      <w:r>
        <w:rPr>
          <w:rStyle w:val="linewrapper"/>
          <w:color w:val="000000"/>
        </w:rPr>
        <w:t>)</w:t>
      </w:r>
    </w:p>
    <w:p w14:paraId="4691436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4DD39A1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Cin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0</w:t>
      </w:r>
      <w:r>
        <w:rPr>
          <w:rStyle w:val="linewrapper"/>
          <w:color w:val="808030"/>
        </w:rPr>
        <w:t>;</w:t>
      </w:r>
      <w:proofErr w:type="gramEnd"/>
    </w:p>
    <w:p w14:paraId="49CC204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36FE2FA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;</w:t>
      </w:r>
    </w:p>
    <w:p w14:paraId="50773C4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8030"/>
        </w:rPr>
        <w:t>;</w:t>
      </w:r>
    </w:p>
    <w:p w14:paraId="094FB65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52125BC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{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proofErr w:type="gramStart"/>
      <w:r>
        <w:rPr>
          <w:rStyle w:val="linewrapper"/>
          <w:color w:val="808030"/>
        </w:rPr>
        <w:t>};</w:t>
      </w:r>
      <w:proofErr w:type="gramEnd"/>
    </w:p>
    <w:p w14:paraId="2557C20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enth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/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32BB4D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unit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568AA28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1F8945E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704C296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units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34DD36E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258EFCE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11</w:t>
      </w:r>
      <w:r>
        <w:rPr>
          <w:rStyle w:val="linewrapper"/>
          <w:color w:val="000000"/>
        </w:rPr>
        <w:t>)</w:t>
      </w:r>
    </w:p>
    <w:p w14:paraId="7989E9D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3ADD8DF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Cin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1</w:t>
      </w:r>
      <w:r>
        <w:rPr>
          <w:rStyle w:val="linewrapper"/>
          <w:color w:val="808030"/>
        </w:rPr>
        <w:t>;</w:t>
      </w:r>
      <w:proofErr w:type="gramEnd"/>
    </w:p>
    <w:p w14:paraId="609D007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228DCF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r>
        <w:rPr>
          <w:rStyle w:val="linewrapper"/>
          <w:color w:val="808030"/>
        </w:rPr>
        <w:t>;</w:t>
      </w:r>
    </w:p>
    <w:p w14:paraId="74B16E2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8030"/>
        </w:rPr>
        <w:t>;</w:t>
      </w:r>
    </w:p>
    <w:p w14:paraId="55DBD57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6D9A0EF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{</w:t>
      </w:r>
      <w:proofErr w:type="spellStart"/>
      <w:r>
        <w:rPr>
          <w:rStyle w:val="linewrapper"/>
          <w:color w:val="000000"/>
        </w:rPr>
        <w:t>Carry_FA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um_FA</w:t>
      </w:r>
      <w:proofErr w:type="spellEnd"/>
      <w:proofErr w:type="gramStart"/>
      <w:r>
        <w:rPr>
          <w:rStyle w:val="linewrapper"/>
          <w:color w:val="808030"/>
        </w:rPr>
        <w:t>};</w:t>
      </w:r>
      <w:proofErr w:type="gramEnd"/>
    </w:p>
    <w:p w14:paraId="4A3D5C3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enth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/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2F08A50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unit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TotalSum</w:t>
      </w:r>
      <w:proofErr w:type="spellEnd"/>
      <w:r>
        <w:rPr>
          <w:rStyle w:val="linewrapper"/>
          <w:color w:val="000000"/>
        </w:rPr>
        <w:t xml:space="preserve">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79B06DC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06FB8B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590E2D7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units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0FF2A75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6B0A7EA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CA8F86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94D478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1" w:name="_Toc171085327"/>
      <w:r>
        <w:lastRenderedPageBreak/>
        <w:t>Pin Planner</w:t>
      </w:r>
      <w:bookmarkEnd w:id="11"/>
    </w:p>
    <w:p w14:paraId="26216479" w14:textId="73BF243F" w:rsidR="00BB01EF" w:rsidRPr="00BB01EF" w:rsidRDefault="00BB01EF" w:rsidP="00BB01EF">
      <w:pPr>
        <w:pStyle w:val="Heading2"/>
      </w:pPr>
      <w:bookmarkStart w:id="12" w:name="_Toc171085328"/>
      <w:r>
        <w:t>Input and Output</w:t>
      </w:r>
      <w:bookmarkEnd w:id="12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366F3088" w:rsidR="00BB01EF" w:rsidRDefault="00BB01EF" w:rsidP="00BB01EF">
      <w:pPr>
        <w:pStyle w:val="Caption"/>
      </w:pPr>
      <w:bookmarkStart w:id="13" w:name="_Toc171085333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1</w:t>
      </w:r>
      <w:r w:rsidR="00B859F9">
        <w:fldChar w:fldCharType="end"/>
      </w:r>
      <w:r>
        <w:t xml:space="preserve">: </w:t>
      </w:r>
      <w:r w:rsidRPr="001D23FC">
        <w:t>SCEMA5F31C6N</w:t>
      </w:r>
      <w:r>
        <w:t xml:space="preserve"> board</w:t>
      </w:r>
      <w:bookmarkEnd w:id="13"/>
    </w:p>
    <w:p w14:paraId="6AC7EAE9" w14:textId="128BE92E" w:rsidR="003E4FBB" w:rsidRDefault="003E4FBB" w:rsidP="003E4FBB">
      <w:r>
        <w:t>Assigning: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5CA69214" w14:textId="77777777" w:rsidR="009A6C47" w:rsidRDefault="009A6C47" w:rsidP="00E325AD"/>
    <w:p w14:paraId="1290ED93" w14:textId="1BFC0C3C" w:rsidR="00E325AD" w:rsidRDefault="009A6C47" w:rsidP="00E325AD">
      <w:proofErr w:type="gramStart"/>
      <w:r>
        <w:t>Mode[</w:t>
      </w:r>
      <w:proofErr w:type="gramEnd"/>
      <w:r>
        <w:t>0]</w:t>
      </w:r>
      <w:r w:rsidR="00E325AD">
        <w:t>:         SW7</w:t>
      </w:r>
    </w:p>
    <w:p w14:paraId="5CF6C99D" w14:textId="79C37F74" w:rsidR="00E325AD" w:rsidRDefault="009A6C47" w:rsidP="00E325AD">
      <w:proofErr w:type="gramStart"/>
      <w:r>
        <w:t>Mode[</w:t>
      </w:r>
      <w:proofErr w:type="gramEnd"/>
      <w:r>
        <w:t>1]</w:t>
      </w:r>
      <w:r w:rsidR="00E325AD">
        <w:t>:         SW8</w:t>
      </w:r>
    </w:p>
    <w:p w14:paraId="73F096F9" w14:textId="37FBD215" w:rsidR="00E325AD" w:rsidRDefault="009A6C47" w:rsidP="00E325AD">
      <w:r>
        <w:t>EN</w:t>
      </w:r>
      <w:r w:rsidR="00E325AD">
        <w:t xml:space="preserve">:         </w:t>
      </w:r>
      <w:r>
        <w:tab/>
      </w:r>
      <w:r w:rsidR="00E325AD">
        <w:t>SW9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p w14:paraId="0C035AF0" w14:textId="77777777" w:rsidR="009A6C47" w:rsidRDefault="009A6C47" w:rsidP="009A6C47">
      <w:r>
        <w:t>HEX0[0]:       HEX0[0]</w:t>
      </w:r>
    </w:p>
    <w:p w14:paraId="77C4528B" w14:textId="77777777" w:rsidR="009A6C47" w:rsidRDefault="009A6C47" w:rsidP="009A6C47">
      <w:r>
        <w:t>HEX0[1]:       HEX0[1]</w:t>
      </w:r>
    </w:p>
    <w:p w14:paraId="419FA8E4" w14:textId="77777777" w:rsidR="009A6C47" w:rsidRDefault="009A6C47" w:rsidP="009A6C47">
      <w:r>
        <w:t>HEX0[2]:       HEX0[2]</w:t>
      </w:r>
    </w:p>
    <w:p w14:paraId="251EF930" w14:textId="77777777" w:rsidR="009A6C47" w:rsidRDefault="009A6C47" w:rsidP="009A6C47">
      <w:r>
        <w:t>HEX0[3]:       HEX0[3]</w:t>
      </w:r>
    </w:p>
    <w:p w14:paraId="304A6F6B" w14:textId="77777777" w:rsidR="009A6C47" w:rsidRDefault="009A6C47" w:rsidP="009A6C47">
      <w:r>
        <w:t>HEX0[4]:       HEX0[4]</w:t>
      </w:r>
    </w:p>
    <w:p w14:paraId="32A13290" w14:textId="77777777" w:rsidR="009A6C47" w:rsidRDefault="009A6C47" w:rsidP="009A6C47">
      <w:r>
        <w:t>HEX0[5]:       HEX0[5]</w:t>
      </w:r>
    </w:p>
    <w:p w14:paraId="49014A74" w14:textId="6D1D9E38" w:rsidR="002F3C32" w:rsidRDefault="009A6C47" w:rsidP="009A6C47">
      <w:r>
        <w:t>HEX0[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lastRenderedPageBreak/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55AA5036" w:rsidR="00D638E0" w:rsidRDefault="00D638E0" w:rsidP="00D638E0">
      <w:pPr>
        <w:pStyle w:val="Caption"/>
      </w:pPr>
      <w:bookmarkStart w:id="14" w:name="_Toc171085334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2</w:t>
      </w:r>
      <w:r w:rsidR="00B859F9">
        <w:fldChar w:fldCharType="end"/>
      </w:r>
      <w:r>
        <w:t>: SW0 and SW1 Pin No</w:t>
      </w:r>
      <w:bookmarkEnd w:id="14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4FD13CE6" w:rsidR="00D638E0" w:rsidRDefault="00D638E0" w:rsidP="00D638E0">
      <w:pPr>
        <w:pStyle w:val="Caption"/>
      </w:pPr>
      <w:bookmarkStart w:id="15" w:name="_Toc171085335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3</w:t>
      </w:r>
      <w:r w:rsidR="00B859F9">
        <w:fldChar w:fldCharType="end"/>
      </w:r>
      <w:r>
        <w:t>: LEDR0's Pin No</w:t>
      </w:r>
      <w:bookmarkEnd w:id="15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36EB4EDF" w:rsidR="00D638E0" w:rsidRDefault="0064760E" w:rsidP="0064760E">
      <w:pPr>
        <w:pStyle w:val="Caption"/>
      </w:pPr>
      <w:bookmarkStart w:id="16" w:name="_Toc171085336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4</w:t>
      </w:r>
      <w:r w:rsidR="00B859F9">
        <w:fldChar w:fldCharType="end"/>
      </w:r>
      <w:r>
        <w:t>: HEX's Pin No</w:t>
      </w:r>
      <w:bookmarkEnd w:id="16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20"/>
          <w:headerReference w:type="first" r:id="rId21"/>
          <w:footerReference w:type="first" r:id="rId2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7" w:name="_Toc171085329"/>
      <w:r>
        <w:lastRenderedPageBreak/>
        <w:t>Result</w:t>
      </w:r>
      <w:bookmarkEnd w:id="17"/>
    </w:p>
    <w:p w14:paraId="68597018" w14:textId="361CA1D8" w:rsidR="00C0749A" w:rsidRDefault="00E87F97" w:rsidP="00C0749A">
      <w:pPr>
        <w:pStyle w:val="Heading2"/>
      </w:pPr>
      <w:bookmarkStart w:id="18" w:name="_Toc171085330"/>
      <w:r>
        <w:t>Cin = 0</w:t>
      </w:r>
      <w:bookmarkEnd w:id="18"/>
    </w:p>
    <w:p w14:paraId="12FAB071" w14:textId="32EDA53D" w:rsidR="00C0749A" w:rsidRPr="00C0749A" w:rsidRDefault="00C0749A" w:rsidP="00C0749A">
      <w:pPr>
        <w:spacing w:line="276" w:lineRule="auto"/>
      </w:pPr>
      <w:r>
        <w:t xml:space="preserve">With </w:t>
      </w:r>
      <w:proofErr w:type="spellStart"/>
      <w:r>
        <w:t>inputA</w:t>
      </w:r>
      <w:proofErr w:type="spellEnd"/>
      <w:r>
        <w:t xml:space="preserve"> = “</w:t>
      </w:r>
      <w:r w:rsidR="0058338B">
        <w:t>1000</w:t>
      </w:r>
      <w:r>
        <w:t xml:space="preserve">” and </w:t>
      </w:r>
      <w:proofErr w:type="spellStart"/>
      <w:r>
        <w:t>inputB</w:t>
      </w:r>
      <w:proofErr w:type="spellEnd"/>
      <w:r>
        <w:t xml:space="preserve"> = “10</w:t>
      </w:r>
      <w:r w:rsidR="0058338B">
        <w:t>1</w:t>
      </w:r>
      <w:r>
        <w:t>1”</w:t>
      </w:r>
      <w:r w:rsidR="0058338B">
        <w:t xml:space="preserve"> and Cin = 0</w:t>
      </w:r>
      <w:r>
        <w:t>, Sum should be “</w:t>
      </w:r>
      <w:r w:rsidR="0058338B">
        <w:t>0011</w:t>
      </w:r>
      <w:r>
        <w:t>” and Carry is “</w:t>
      </w:r>
      <w:r w:rsidR="0058338B">
        <w:t>1</w:t>
      </w:r>
      <w:r>
        <w:t>”</w:t>
      </w:r>
    </w:p>
    <w:p w14:paraId="5BAF1668" w14:textId="2A00FF4F" w:rsidR="002F3C32" w:rsidRPr="00AC3D39" w:rsidRDefault="0058338B" w:rsidP="00AC3D39">
      <w:pPr>
        <w:spacing w:before="100" w:beforeAutospacing="1" w:after="100" w:afterAutospacing="1"/>
        <w:jc w:val="center"/>
        <w:rPr>
          <w:szCs w:val="24"/>
        </w:rPr>
      </w:pPr>
      <w:r w:rsidRPr="0058338B">
        <w:rPr>
          <w:noProof/>
          <w:szCs w:val="24"/>
        </w:rPr>
        <w:drawing>
          <wp:inline distT="0" distB="0" distL="0" distR="0" wp14:anchorId="58920A16" wp14:editId="2F37F711">
            <wp:extent cx="3847155" cy="3193406"/>
            <wp:effectExtent l="0" t="0" r="1270" b="7620"/>
            <wp:docPr id="792810345" name="Picture 4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810345" name="Picture 4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33" r="19213"/>
                    <a:stretch/>
                  </pic:blipFill>
                  <pic:spPr bwMode="auto">
                    <a:xfrm>
                      <a:off x="0" y="0"/>
                      <a:ext cx="3847166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59084759" w:rsidR="002F3C32" w:rsidRDefault="002F3C32" w:rsidP="002F3C32">
      <w:pPr>
        <w:pStyle w:val="Caption"/>
        <w:spacing w:line="276" w:lineRule="auto"/>
      </w:pPr>
      <w:bookmarkStart w:id="19" w:name="_Toc171085337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5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1</w:t>
      </w:r>
      <w:r w:rsidR="00B859F9">
        <w:fldChar w:fldCharType="end"/>
      </w:r>
      <w:r>
        <w:t xml:space="preserve">: </w:t>
      </w:r>
      <w:r w:rsidR="00C0749A">
        <w:t xml:space="preserve">Output for </w:t>
      </w:r>
      <w:r w:rsidR="00845CFF">
        <w:t>Full</w:t>
      </w:r>
      <w:r w:rsidR="00C0749A">
        <w:t xml:space="preserve"> Adder</w:t>
      </w:r>
      <w:r w:rsidR="00845CFF">
        <w:t xml:space="preserve"> when Cin = 0</w:t>
      </w:r>
      <w:r>
        <w:t>.</w:t>
      </w:r>
      <w:bookmarkEnd w:id="19"/>
    </w:p>
    <w:p w14:paraId="5DDD6D85" w14:textId="2D8C4BEE" w:rsidR="00217CF0" w:rsidRPr="00217CF0" w:rsidRDefault="00E87F97" w:rsidP="00217CF0">
      <w:pPr>
        <w:pStyle w:val="Heading2"/>
      </w:pPr>
      <w:bookmarkStart w:id="20" w:name="_Toc171085331"/>
      <w:r>
        <w:t>Cin = 1</w:t>
      </w:r>
      <w:bookmarkEnd w:id="20"/>
    </w:p>
    <w:p w14:paraId="4F900171" w14:textId="78FA6E80" w:rsidR="00C0749A" w:rsidRPr="00C0749A" w:rsidRDefault="00C0749A" w:rsidP="00C0749A">
      <w:pPr>
        <w:spacing w:line="276" w:lineRule="auto"/>
      </w:pPr>
      <w:r>
        <w:t xml:space="preserve">With </w:t>
      </w:r>
      <w:r w:rsidR="0058338B">
        <w:t>the same input but Cin = 1.</w:t>
      </w:r>
      <w:r>
        <w:t xml:space="preserve"> </w:t>
      </w:r>
      <w:r w:rsidR="0058338B">
        <w:t>Sum</w:t>
      </w:r>
      <w:r>
        <w:t xml:space="preserve"> should be </w:t>
      </w:r>
      <w:proofErr w:type="gramStart"/>
      <w:r w:rsidR="0058338B">
        <w:t>“ 0100</w:t>
      </w:r>
      <w:proofErr w:type="gramEnd"/>
      <w:r w:rsidR="0058338B">
        <w:t xml:space="preserve"> </w:t>
      </w:r>
      <w:r>
        <w:t>” and Carry is “</w:t>
      </w:r>
      <w:r w:rsidR="0058338B">
        <w:t>1</w:t>
      </w:r>
      <w:r>
        <w:t>”</w:t>
      </w:r>
    </w:p>
    <w:p w14:paraId="725872ED" w14:textId="77777777" w:rsidR="00C0749A" w:rsidRPr="00C0749A" w:rsidRDefault="00C0749A" w:rsidP="00C0749A"/>
    <w:p w14:paraId="4E4AD698" w14:textId="77777777" w:rsidR="00AC3D39" w:rsidRPr="002F3C32" w:rsidRDefault="00AC3D39" w:rsidP="002F3C32">
      <w:pPr>
        <w:spacing w:line="276" w:lineRule="auto"/>
      </w:pPr>
    </w:p>
    <w:p w14:paraId="2AB63578" w14:textId="64F1CE6B" w:rsidR="002F3C32" w:rsidRPr="00AC3D39" w:rsidRDefault="00845CFF" w:rsidP="00AC3D39">
      <w:pPr>
        <w:jc w:val="center"/>
        <w:rPr>
          <w:szCs w:val="24"/>
        </w:rPr>
      </w:pPr>
      <w:r w:rsidRPr="00845CFF">
        <w:rPr>
          <w:noProof/>
          <w:szCs w:val="24"/>
        </w:rPr>
        <w:drawing>
          <wp:inline distT="0" distB="0" distL="0" distR="0" wp14:anchorId="72E642AB" wp14:editId="2B2147B4">
            <wp:extent cx="3451900" cy="2743200"/>
            <wp:effectExtent l="0" t="0" r="0" b="0"/>
            <wp:docPr id="134984315" name="Picture 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84315" name="Picture 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802" r="23650" b="14064"/>
                    <a:stretch/>
                  </pic:blipFill>
                  <pic:spPr bwMode="auto">
                    <a:xfrm>
                      <a:off x="0" y="0"/>
                      <a:ext cx="3452587" cy="2743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11436E6C" w:rsidR="002F3C32" w:rsidRDefault="002F3C32" w:rsidP="002F3C32">
      <w:pPr>
        <w:pStyle w:val="Caption"/>
        <w:spacing w:line="276" w:lineRule="auto"/>
      </w:pPr>
      <w:bookmarkStart w:id="21" w:name="_Toc171085338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C56702">
        <w:rPr>
          <w:noProof/>
        </w:rPr>
        <w:t>5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C56702">
        <w:rPr>
          <w:noProof/>
        </w:rPr>
        <w:t>2</w:t>
      </w:r>
      <w:r w:rsidR="00B859F9">
        <w:fldChar w:fldCharType="end"/>
      </w:r>
      <w:r>
        <w:t xml:space="preserve">: </w:t>
      </w:r>
      <w:r w:rsidR="003E72E9">
        <w:t xml:space="preserve">Output for </w:t>
      </w:r>
      <w:r w:rsidR="00845CFF">
        <w:t>Full Adder when Cin = 1</w:t>
      </w:r>
      <w:bookmarkEnd w:id="21"/>
    </w:p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5"/>
          <w:headerReference w:type="first" r:id="rId26"/>
          <w:footerReference w:type="first" r:id="rId27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headerReference w:type="first" r:id="rId28"/>
      <w:footerReference w:type="first" r:id="rId29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D40EC4" w14:textId="77777777" w:rsidR="003B2579" w:rsidRDefault="003B2579">
      <w:r>
        <w:separator/>
      </w:r>
    </w:p>
  </w:endnote>
  <w:endnote w:type="continuationSeparator" w:id="0">
    <w:p w14:paraId="237E47CF" w14:textId="77777777" w:rsidR="003B2579" w:rsidRDefault="003B25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CFB093" w14:textId="77777777" w:rsidR="003B2579" w:rsidRDefault="003B2579">
      <w:r>
        <w:separator/>
      </w:r>
    </w:p>
  </w:footnote>
  <w:footnote w:type="continuationSeparator" w:id="0">
    <w:p w14:paraId="39FDEB23" w14:textId="77777777" w:rsidR="003B2579" w:rsidRDefault="003B25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131ADCB" w:rsidR="00FC3681" w:rsidRPr="00FC3681" w:rsidRDefault="00A528F0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B53E74"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74C1D3C1" w:rsidR="00D51F19" w:rsidRPr="00FC3681" w:rsidRDefault="00167E40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5. </w:t>
    </w:r>
    <w:r w:rsidR="00B53E74">
      <w:rPr>
        <w:b/>
      </w:rPr>
      <w:t>Re</w:t>
    </w:r>
    <w:r>
      <w:rPr>
        <w:b/>
      </w:rPr>
      <w:t>sult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9B01C" w14:textId="77777777" w:rsidR="00167E40" w:rsidRPr="00FC3681" w:rsidRDefault="00167E40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91ECE"/>
    <w:multiLevelType w:val="hybridMultilevel"/>
    <w:tmpl w:val="DF36D1F2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8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9"/>
  </w:num>
  <w:num w:numId="2" w16cid:durableId="1820724740">
    <w:abstractNumId w:val="0"/>
  </w:num>
  <w:num w:numId="3" w16cid:durableId="1495024694">
    <w:abstractNumId w:val="18"/>
  </w:num>
  <w:num w:numId="4" w16cid:durableId="2061979404">
    <w:abstractNumId w:val="27"/>
  </w:num>
  <w:num w:numId="5" w16cid:durableId="1136875777">
    <w:abstractNumId w:val="17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3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1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6"/>
  </w:num>
  <w:num w:numId="19" w16cid:durableId="598606517">
    <w:abstractNumId w:val="7"/>
  </w:num>
  <w:num w:numId="20" w16cid:durableId="2089419694">
    <w:abstractNumId w:val="25"/>
  </w:num>
  <w:num w:numId="21" w16cid:durableId="107698012">
    <w:abstractNumId w:val="19"/>
  </w:num>
  <w:num w:numId="22" w16cid:durableId="12329345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2"/>
  </w:num>
  <w:num w:numId="27" w16cid:durableId="12642624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8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4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2"/>
  </w:num>
  <w:num w:numId="36" w16cid:durableId="2117364970">
    <w:abstractNumId w:val="21"/>
  </w:num>
  <w:num w:numId="37" w16cid:durableId="155070375">
    <w:abstractNumId w:val="23"/>
  </w:num>
  <w:num w:numId="38" w16cid:durableId="906258261">
    <w:abstractNumId w:val="30"/>
  </w:num>
  <w:num w:numId="39" w16cid:durableId="1128889190">
    <w:abstractNumId w:val="24"/>
  </w:num>
  <w:num w:numId="40" w16cid:durableId="1008367636">
    <w:abstractNumId w:val="26"/>
  </w:num>
  <w:num w:numId="41" w16cid:durableId="75826760">
    <w:abstractNumId w:val="20"/>
  </w:num>
  <w:num w:numId="42" w16cid:durableId="1395003896">
    <w:abstractNumId w:val="35"/>
  </w:num>
  <w:num w:numId="43" w16cid:durableId="1839732217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7B2F"/>
    <w:rsid w:val="00167E40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17CF0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B2579"/>
    <w:rsid w:val="003C06E6"/>
    <w:rsid w:val="003C1E6D"/>
    <w:rsid w:val="003C2E59"/>
    <w:rsid w:val="003C50FD"/>
    <w:rsid w:val="003C5A20"/>
    <w:rsid w:val="003D05C1"/>
    <w:rsid w:val="003D142D"/>
    <w:rsid w:val="003D203A"/>
    <w:rsid w:val="003D6B43"/>
    <w:rsid w:val="003D7469"/>
    <w:rsid w:val="003D7F1B"/>
    <w:rsid w:val="003E4FBB"/>
    <w:rsid w:val="003E66F8"/>
    <w:rsid w:val="003E72E9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38B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5CFF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B7942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3975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859F9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49A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56702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87F97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1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05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header" Target="header8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5.xm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7.jpeg"/><Relationship Id="rId28" Type="http://schemas.openxmlformats.org/officeDocument/2006/relationships/header" Target="header9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Relationship Id="rId22" Type="http://schemas.openxmlformats.org/officeDocument/2006/relationships/footer" Target="footer3.xml"/><Relationship Id="rId27" Type="http://schemas.openxmlformats.org/officeDocument/2006/relationships/footer" Target="footer4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4</Pages>
  <Words>1779</Words>
  <Characters>1014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1898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5</cp:revision>
  <cp:lastPrinted>2024-07-05T19:22:00Z</cp:lastPrinted>
  <dcterms:created xsi:type="dcterms:W3CDTF">2024-07-05T19:15:00Z</dcterms:created>
  <dcterms:modified xsi:type="dcterms:W3CDTF">2024-07-0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